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th William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lliam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00 Kristin Dr, Libertyville, IL, USA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thann.williams@outlook.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08616037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igai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